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E40880" w14:textId="77777777" w:rsidR="00B04E7C" w:rsidRDefault="002F2055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690AD760" wp14:editId="5FF56F77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9F050F" w14:textId="77777777" w:rsidR="002F2055" w:rsidRDefault="001131FD" w:rsidP="00040858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Report</w:t>
                            </w:r>
                          </w:p>
                          <w:p w14:paraId="2FA27C2B" w14:textId="1FA1EB17" w:rsidR="00F05D7B" w:rsidRPr="00040858" w:rsidRDefault="0065032E" w:rsidP="00040858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Compliance 30 Day(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90AD76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08pt;margin-top:0;width:324pt;height:108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">
                <v:textbox>
                  <w:txbxContent>
                    <w:p w14:paraId="0A9F050F" w14:textId="77777777" w:rsidR="002F2055" w:rsidRDefault="001131FD" w:rsidP="00040858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Report</w:t>
                      </w:r>
                    </w:p>
                    <w:p w14:paraId="2FA27C2B" w14:textId="1FA1EB17" w:rsidR="00F05D7B" w:rsidRPr="00040858" w:rsidRDefault="0065032E" w:rsidP="00040858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Compliance 30 Day(s)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65C21027" wp14:editId="60F2A5E5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43E7D0" w14:textId="58ADF518" w:rsidR="002F2055" w:rsidRPr="0065032E" w:rsidRDefault="0065032E" w:rsidP="008D4102">
                            <w:pPr>
                              <w:jc w:val="center"/>
                              <w:rPr>
                                <w:color w:val="0066FF"/>
                                <w:szCs w:val="24"/>
                              </w:rPr>
                            </w:pPr>
                            <w:r w:rsidRPr="0065032E">
                              <w:rPr>
                                <w:b/>
                                <w:color w:val="0066FF"/>
                                <w:szCs w:val="24"/>
                              </w:rPr>
                              <w:t>ZMP_COMPLY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C21027" id="_x0000_s1027" type="#_x0000_t202" style="position:absolute;margin-left:6in;margin-top:0;width:108pt;height:1in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">
                <v:textbox>
                  <w:txbxContent>
                    <w:p w14:paraId="0643E7D0" w14:textId="58ADF518" w:rsidR="002F2055" w:rsidRPr="0065032E" w:rsidRDefault="0065032E" w:rsidP="008D4102">
                      <w:pPr>
                        <w:jc w:val="center"/>
                        <w:rPr>
                          <w:color w:val="0066FF"/>
                          <w:szCs w:val="24"/>
                        </w:rPr>
                      </w:pPr>
                      <w:r w:rsidRPr="0065032E">
                        <w:rPr>
                          <w:b/>
                          <w:color w:val="0066FF"/>
                          <w:szCs w:val="24"/>
                        </w:rPr>
                        <w:t>ZMP_COMPLY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7D33A73" wp14:editId="5D763C12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F9CA10" w14:textId="77777777" w:rsidR="008D4102" w:rsidRDefault="008D4102" w:rsidP="008D4102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0A30CC0" wp14:editId="3A2D11EB">
                                  <wp:extent cx="1218821" cy="914400"/>
                                  <wp:effectExtent l="0" t="0" r="0" b="0"/>
                                  <wp:docPr id="7" name="Picture 7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14:paraId="69C9C41E" w14:textId="77777777" w:rsidR="002F2055" w:rsidRDefault="008D4102" w:rsidP="008D4102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D33A73" id="_x0000_s1028" type="#_x0000_t202" style="position:absolute;margin-left:0;margin-top:0;width:108pt;height:108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">
                <v:textbox inset="0,0,0,0">
                  <w:txbxContent>
                    <w:p w14:paraId="60F9CA10" w14:textId="77777777" w:rsidR="008D4102" w:rsidRDefault="008D4102" w:rsidP="008D4102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70A30CC0" wp14:editId="3A2D11EB">
                            <wp:extent cx="1218821" cy="914400"/>
                            <wp:effectExtent l="0" t="0" r="0" b="0"/>
                            <wp:docPr id="7" name="Picture 7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6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14:paraId="69C9C41E" w14:textId="77777777" w:rsidR="002F2055" w:rsidRDefault="008D4102" w:rsidP="008D4102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BEB66C4" wp14:editId="30D23A15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1828800"/>
                <wp:effectExtent l="0" t="0" r="19050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9C09B3" w14:textId="77777777" w:rsidR="00040858" w:rsidRPr="00040858" w:rsidRDefault="00040858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6B2CF935" w14:textId="77777777" w:rsidR="002F2055" w:rsidRPr="007459BD" w:rsidRDefault="008D4102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14:paraId="376156A6" w14:textId="77777777" w:rsidR="008D4102" w:rsidRPr="00040858" w:rsidRDefault="008D4102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2C45E377" w14:textId="2C99FF29" w:rsidR="008D4102" w:rsidRDefault="0065032E" w:rsidP="0065032E">
                            <w:pPr>
                              <w:ind w:left="180"/>
                            </w:pPr>
                            <w:r w:rsidRPr="0065032E">
                              <w:t>Produce a report that displays compliance of MI’s (30 Day) work order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EB66C4" id="_x0000_s1029" type="#_x0000_t202" style="position:absolute;margin-left:36pt;margin-top:108pt;width:2in;height:2in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">
                <v:textbox>
                  <w:txbxContent>
                    <w:p w14:paraId="469C09B3" w14:textId="77777777" w:rsidR="00040858" w:rsidRPr="00040858" w:rsidRDefault="00040858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14:paraId="6B2CF935" w14:textId="77777777" w:rsidR="002F2055" w:rsidRPr="007459BD" w:rsidRDefault="008D4102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14:paraId="376156A6" w14:textId="77777777" w:rsidR="008D4102" w:rsidRPr="00040858" w:rsidRDefault="008D4102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2C45E377" w14:textId="2C99FF29" w:rsidR="008D4102" w:rsidRDefault="0065032E" w:rsidP="0065032E">
                      <w:pPr>
                        <w:ind w:left="180"/>
                      </w:pPr>
                      <w:r w:rsidRPr="0065032E">
                        <w:t>Produce a report that displays compliance of MI’s (30 Day) work orders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14:paraId="2C26D6CA" w14:textId="77777777" w:rsidR="002F2055" w:rsidRDefault="00445B9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0C0AF90B" wp14:editId="1C00E46E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A8891A" w14:textId="77777777" w:rsidR="00445B91" w:rsidRDefault="00040858" w:rsidP="00445B91">
                            <w:pPr>
                              <w:pStyle w:val="ListParagraph"/>
                              <w:ind w:left="0"/>
                            </w:pPr>
                            <w:r>
                              <w:t>Not Applicable</w:t>
                            </w:r>
                          </w:p>
                          <w:p w14:paraId="11A0845D" w14:textId="77777777" w:rsidR="00445B91" w:rsidRPr="00445B91" w:rsidRDefault="00445B91" w:rsidP="00445B91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0AF90B" id="_x0000_s1030" type="#_x0000_t202" style="position:absolute;margin-left:2in;margin-top:684pt;width:396pt;height:36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">
                <v:textbox>
                  <w:txbxContent>
                    <w:p w14:paraId="39A8891A" w14:textId="77777777" w:rsidR="00445B91" w:rsidRDefault="00040858" w:rsidP="00445B91">
                      <w:pPr>
                        <w:pStyle w:val="ListParagraph"/>
                        <w:ind w:left="0"/>
                      </w:pPr>
                      <w:r>
                        <w:t>Not Applicable</w:t>
                      </w:r>
                    </w:p>
                    <w:p w14:paraId="11A0845D" w14:textId="77777777" w:rsidR="00445B91" w:rsidRPr="00445B91" w:rsidRDefault="00445B91" w:rsidP="00445B91">
                      <w:pPr>
                        <w:rPr>
                          <w:b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694803BC" wp14:editId="0AC430D8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43B915" w14:textId="77777777" w:rsidR="00445B91" w:rsidRPr="004D55E8" w:rsidRDefault="00040858" w:rsidP="00445B91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4D55E8">
                              <w:rPr>
                                <w:b/>
                                <w:color w:val="0066FF"/>
                              </w:rPr>
                              <w:t xml:space="preserve">Website </w:t>
                            </w:r>
                            <w:r w:rsidR="00445B91" w:rsidRPr="004D55E8">
                              <w:rPr>
                                <w:b/>
                                <w:color w:val="0066FF"/>
                              </w:rPr>
                              <w:t>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4803BC" id="_x0000_s1031" type="#_x0000_t202" style="position:absolute;margin-left:0;margin-top:684pt;width:2in;height:36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">
                <v:textbox>
                  <w:txbxContent>
                    <w:p w14:paraId="3C43B915" w14:textId="77777777" w:rsidR="00445B91" w:rsidRPr="004D55E8" w:rsidRDefault="00040858" w:rsidP="00445B91">
                      <w:pPr>
                        <w:rPr>
                          <w:b/>
                          <w:color w:val="0066FF"/>
                        </w:rPr>
                      </w:pPr>
                      <w:r w:rsidRPr="004D55E8">
                        <w:rPr>
                          <w:b/>
                          <w:color w:val="0066FF"/>
                        </w:rPr>
                        <w:t xml:space="preserve">Website </w:t>
                      </w:r>
                      <w:r w:rsidR="00445B91" w:rsidRPr="004D55E8">
                        <w:rPr>
                          <w:b/>
                          <w:color w:val="0066FF"/>
                        </w:rPr>
                        <w:t>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23929760" wp14:editId="49C60D99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DA84AB" w14:textId="77777777" w:rsidR="00040858" w:rsidRPr="00040858" w:rsidRDefault="00040858" w:rsidP="002F2055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4B204B7E" w14:textId="77777777" w:rsidR="002F2055" w:rsidRPr="007459BD" w:rsidRDefault="00445B91" w:rsidP="002F2055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Note</w:t>
                            </w:r>
                            <w:r w:rsidR="008D4102" w:rsidRPr="007459BD">
                              <w:rPr>
                                <w:b/>
                                <w:color w:val="0066FF"/>
                              </w:rPr>
                              <w:t>(s):</w:t>
                            </w:r>
                          </w:p>
                          <w:p w14:paraId="30FD0388" w14:textId="77777777" w:rsidR="008D4102" w:rsidRDefault="008D4102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929760" id="_x0000_s1032" type="#_x0000_t202" style="position:absolute;margin-left:36pt;margin-top:252pt;width:2in;height:6in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">
                <v:textbox>
                  <w:txbxContent>
                    <w:p w14:paraId="25DA84AB" w14:textId="77777777" w:rsidR="00040858" w:rsidRPr="00040858" w:rsidRDefault="00040858" w:rsidP="002F2055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14:paraId="4B204B7E" w14:textId="77777777" w:rsidR="002F2055" w:rsidRPr="007459BD" w:rsidRDefault="00445B91" w:rsidP="002F2055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Note</w:t>
                      </w:r>
                      <w:r w:rsidR="008D4102" w:rsidRPr="007459BD">
                        <w:rPr>
                          <w:b/>
                          <w:color w:val="0066FF"/>
                        </w:rPr>
                        <w:t>(s):</w:t>
                      </w:r>
                    </w:p>
                    <w:p w14:paraId="30FD0388" w14:textId="77777777" w:rsidR="008D4102" w:rsidRDefault="008D4102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4E048A9C" wp14:editId="1F466F52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E5C233" w14:textId="77777777" w:rsidR="002F2055" w:rsidRPr="008D4102" w:rsidRDefault="002F2055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3E57F42C" w14:textId="434EAED0" w:rsidR="008D4102" w:rsidRPr="00ED6C04" w:rsidRDefault="008D4102" w:rsidP="0004085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>
                              <w:t xml:space="preserve"> Transaction </w:t>
                            </w:r>
                            <w:r w:rsidR="0065032E">
                              <w:rPr>
                                <w:b/>
                                <w:color w:val="0066FF"/>
                              </w:rPr>
                              <w:t>ZMP_COMPLY</w:t>
                            </w:r>
                          </w:p>
                          <w:p w14:paraId="4F3F0710" w14:textId="77777777" w:rsidR="008D4102" w:rsidRPr="008D4102" w:rsidRDefault="008D4102" w:rsidP="00040858">
                            <w:pPr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3FFECACD" w14:textId="1A2C75FC" w:rsidR="008D4102" w:rsidRPr="007D1740" w:rsidRDefault="0065032E" w:rsidP="0004085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bookmarkStart w:id="0" w:name="_Hlk25214555"/>
                            <w:r>
                              <w:rPr>
                                <w:i/>
                              </w:rPr>
                              <w:t>Plant Maintenance Compliance Report: Selection Criteria</w:t>
                            </w:r>
                            <w:r w:rsidR="00647E29">
                              <w:rPr>
                                <w:i/>
                              </w:rPr>
                              <w:t xml:space="preserve"> </w:t>
                            </w:r>
                            <w:r w:rsidR="008D4102">
                              <w:t>window</w:t>
                            </w:r>
                            <w:bookmarkEnd w:id="0"/>
                            <w:r w:rsidR="008D4102">
                              <w:t xml:space="preserve"> opens</w:t>
                            </w:r>
                          </w:p>
                          <w:p w14:paraId="2CB6FA15" w14:textId="77777777" w:rsidR="00C60CB3" w:rsidRDefault="005C4E41" w:rsidP="00647E29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5C4E41">
                              <w:t>&lt;</w:t>
                            </w:r>
                            <w:r w:rsidRPr="005C4E41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5C4E41">
                              <w:t xml:space="preserve">&gt; </w:t>
                            </w:r>
                            <w:r w:rsidRPr="005C4E41">
                              <w:rPr>
                                <w:b/>
                              </w:rPr>
                              <w:t>Get Variant icon</w:t>
                            </w:r>
                            <w:r>
                              <w:t xml:space="preserve"> </w:t>
                            </w:r>
                            <w:r w:rsidRPr="005C4E41">
                              <w:rPr>
                                <w:noProof/>
                              </w:rPr>
                              <w:drawing>
                                <wp:inline distT="0" distB="0" distL="0" distR="0" wp14:anchorId="6E153B10" wp14:editId="3F87B4B9">
                                  <wp:extent cx="146304" cy="146304"/>
                                  <wp:effectExtent l="0" t="0" r="6350" b="6350"/>
                                  <wp:docPr id="9" name="Picture 4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912D33A9-7CA1-4AC1-A029-38E125E0328B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Picture 4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912D33A9-7CA1-4AC1-A029-38E125E0328B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2A4C8C8" w14:textId="77777777" w:rsidR="007D1740" w:rsidRPr="007D1740" w:rsidRDefault="007D1740" w:rsidP="007D1740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00D3E74F" w14:textId="432C6705" w:rsidR="005C4E41" w:rsidRDefault="005C4E41" w:rsidP="005C4E41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  <w:color w:val="000000" w:themeColor="text1"/>
                              </w:rPr>
                              <w:t xml:space="preserve">ABAP:  Variant Directory of Program </w:t>
                            </w:r>
                            <w:r w:rsidR="0065032E" w:rsidRPr="0065032E">
                              <w:rPr>
                                <w:i/>
                                <w:color w:val="000000" w:themeColor="text1"/>
                              </w:rPr>
                              <w:t>ZEV_PLN_V_ACT_RIMHIO00</w:t>
                            </w:r>
                            <w:r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window opens </w:t>
                            </w:r>
                          </w:p>
                          <w:p w14:paraId="5C5D6A3C" w14:textId="007EF0C8" w:rsidR="005C4E41" w:rsidRDefault="00AE505F" w:rsidP="00AE505F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&lt;</w:t>
                            </w:r>
                            <w:r w:rsidRPr="00AE505F">
                              <w:rPr>
                                <w:i/>
                                <w:color w:val="0066FF"/>
                              </w:rPr>
                              <w:t>Double-Click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&gt; Variant Name Field – </w:t>
                            </w:r>
                            <w:r w:rsidRPr="00AE505F">
                              <w:rPr>
                                <w:color w:val="0066FF"/>
                              </w:rPr>
                              <w:t>DPI</w:t>
                            </w:r>
                            <w:r w:rsidR="0065032E">
                              <w:rPr>
                                <w:color w:val="0066FF"/>
                              </w:rPr>
                              <w:t>MI_OVERVIEW</w:t>
                            </w:r>
                          </w:p>
                          <w:p w14:paraId="06C163E8" w14:textId="77777777" w:rsidR="005C4E41" w:rsidRDefault="005C4E41" w:rsidP="005C4E41">
                            <w:pPr>
                              <w:ind w:left="72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14:paraId="44226DA2" w14:textId="4E86BA3C" w:rsidR="00AE505F" w:rsidRDefault="0065032E" w:rsidP="00AE505F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  <w:color w:val="000000" w:themeColor="text1"/>
                              </w:rPr>
                              <w:t>Plant Maintenance Compliance Report: Selection Criteria</w:t>
                            </w:r>
                            <w:r w:rsidR="00AE505F"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r w:rsidR="00AE505F">
                              <w:rPr>
                                <w:color w:val="000000" w:themeColor="text1"/>
                              </w:rPr>
                              <w:t xml:space="preserve">window opens </w:t>
                            </w:r>
                          </w:p>
                          <w:p w14:paraId="159B2E0B" w14:textId="7B78D2E3" w:rsidR="0065032E" w:rsidRPr="0065032E" w:rsidRDefault="0065032E" w:rsidP="0065032E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65032E">
                              <w:rPr>
                                <w:color w:val="000000" w:themeColor="text1"/>
                              </w:rPr>
                              <w:t xml:space="preserve">Maintenance plant Field – </w:t>
                            </w:r>
                            <w:r w:rsidRPr="0065032E">
                              <w:rPr>
                                <w:color w:val="0066FF"/>
                              </w:rPr>
                              <w:t>Input</w:t>
                            </w:r>
                            <w:r w:rsidRPr="0065032E">
                              <w:rPr>
                                <w:color w:val="000000" w:themeColor="text1"/>
                              </w:rPr>
                              <w:t xml:space="preserve"> a four-digit code</w:t>
                            </w:r>
                            <w:r w:rsidRPr="0065032E">
                              <w:rPr>
                                <w:color w:val="000000" w:themeColor="text1"/>
                              </w:rPr>
                              <w:br/>
                            </w:r>
                            <w:r w:rsidRPr="0065032E">
                              <w:rPr>
                                <w:color w:val="0066FF"/>
                                <w:sz w:val="20"/>
                                <w:szCs w:val="20"/>
                              </w:rPr>
                              <w:t xml:space="preserve">(i.e., </w:t>
                            </w:r>
                            <w:r>
                              <w:rPr>
                                <w:color w:val="0066FF"/>
                                <w:sz w:val="20"/>
                                <w:szCs w:val="20"/>
                              </w:rPr>
                              <w:t xml:space="preserve">Alamance = </w:t>
                            </w:r>
                            <w:r w:rsidRPr="0065032E">
                              <w:rPr>
                                <w:color w:val="0066FF"/>
                                <w:sz w:val="20"/>
                                <w:szCs w:val="20"/>
                              </w:rPr>
                              <w:t>6001)</w:t>
                            </w:r>
                          </w:p>
                          <w:p w14:paraId="618147C4" w14:textId="77777777" w:rsidR="0065032E" w:rsidRDefault="0065032E" w:rsidP="0065032E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65032E">
                              <w:rPr>
                                <w:color w:val="000000" w:themeColor="text1"/>
                              </w:rPr>
                              <w:t xml:space="preserve">Completion (reference) date Field – </w:t>
                            </w:r>
                            <w:r w:rsidRPr="0065032E">
                              <w:rPr>
                                <w:color w:val="0066FF"/>
                              </w:rPr>
                              <w:t>Input</w:t>
                            </w:r>
                            <w:r w:rsidRPr="0065032E">
                              <w:rPr>
                                <w:color w:val="000000" w:themeColor="text1"/>
                              </w:rPr>
                              <w:t xml:space="preserve"> range to narrow search.</w:t>
                            </w:r>
                          </w:p>
                          <w:p w14:paraId="4605232F" w14:textId="36DB233E" w:rsidR="0065032E" w:rsidRPr="0065032E" w:rsidRDefault="0065032E" w:rsidP="0065032E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65032E">
                              <w:rPr>
                                <w:color w:val="000000" w:themeColor="text1"/>
                              </w:rPr>
                              <w:t xml:space="preserve">Sort Field – </w:t>
                            </w:r>
                            <w:r w:rsidRPr="0065032E">
                              <w:rPr>
                                <w:color w:val="000000" w:themeColor="text1"/>
                                <w:sz w:val="20"/>
                                <w:szCs w:val="18"/>
                              </w:rPr>
                              <w:t>(</w:t>
                            </w:r>
                            <w:r w:rsidRPr="0065032E">
                              <w:rPr>
                                <w:color w:val="0066FF"/>
                                <w:sz w:val="20"/>
                                <w:szCs w:val="18"/>
                              </w:rPr>
                              <w:t>Optional</w:t>
                            </w:r>
                            <w:r w:rsidRPr="0065032E">
                              <w:rPr>
                                <w:color w:val="000000" w:themeColor="text1"/>
                                <w:sz w:val="20"/>
                                <w:szCs w:val="18"/>
                              </w:rPr>
                              <w:t>)</w:t>
                            </w:r>
                            <w:r w:rsidRPr="0065032E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65032E">
                              <w:rPr>
                                <w:color w:val="0066FF"/>
                              </w:rPr>
                              <w:t>Input</w:t>
                            </w:r>
                            <w:r w:rsidRPr="0065032E">
                              <w:rPr>
                                <w:color w:val="000000" w:themeColor="text1"/>
                              </w:rPr>
                              <w:t xml:space="preserve"> text to match against </w:t>
                            </w:r>
                            <w:r w:rsidR="00012089" w:rsidRPr="0065032E">
                              <w:rPr>
                                <w:color w:val="000000" w:themeColor="text1"/>
                              </w:rPr>
                              <w:t>too</w:t>
                            </w:r>
                            <w:r w:rsidRPr="0065032E">
                              <w:rPr>
                                <w:color w:val="000000" w:themeColor="text1"/>
                              </w:rPr>
                              <w:t xml:space="preserve"> narrow search.</w:t>
                            </w:r>
                          </w:p>
                          <w:p w14:paraId="6B8EFB2D" w14:textId="4E23A2F5" w:rsidR="00F05D7B" w:rsidRDefault="0065032E" w:rsidP="0065032E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65032E">
                              <w:rPr>
                                <w:color w:val="000000" w:themeColor="text1"/>
                                <w:szCs w:val="24"/>
                              </w:rPr>
                              <w:t>Person Responsible – (</w:t>
                            </w:r>
                            <w:r w:rsidRPr="0065032E">
                              <w:rPr>
                                <w:color w:val="0066FF"/>
                                <w:sz w:val="20"/>
                                <w:szCs w:val="20"/>
                              </w:rPr>
                              <w:t>Optional</w:t>
                            </w:r>
                            <w:r w:rsidRPr="0065032E">
                              <w:rPr>
                                <w:color w:val="000000" w:themeColor="text1"/>
                                <w:szCs w:val="24"/>
                              </w:rPr>
                              <w:t xml:space="preserve">) </w:t>
                            </w:r>
                            <w:r w:rsidRPr="0065032E">
                              <w:rPr>
                                <w:color w:val="0066FF"/>
                                <w:szCs w:val="24"/>
                              </w:rPr>
                              <w:t>Input</w:t>
                            </w:r>
                            <w:r w:rsidRPr="0065032E">
                              <w:rPr>
                                <w:color w:val="000000" w:themeColor="text1"/>
                                <w:szCs w:val="24"/>
                              </w:rPr>
                              <w:t xml:space="preserve"> an employee’s SAP assigned number to narrow search </w:t>
                            </w:r>
                            <w:r w:rsidRPr="0065032E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(i.e., 7804625)</w:t>
                            </w:r>
                            <w:r w:rsidRPr="0065032E">
                              <w:rPr>
                                <w:color w:val="000000" w:themeColor="text1"/>
                                <w:szCs w:val="24"/>
                              </w:rPr>
                              <w:t>.</w:t>
                            </w:r>
                          </w:p>
                          <w:p w14:paraId="41CE427F" w14:textId="77777777" w:rsidR="00AE505F" w:rsidRPr="00AE505F" w:rsidRDefault="00AE505F" w:rsidP="0065032E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AE505F">
                              <w:rPr>
                                <w:color w:val="000000" w:themeColor="text1"/>
                              </w:rPr>
                              <w:t>&lt;</w:t>
                            </w:r>
                            <w:r w:rsidRPr="00AE505F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AE505F">
                              <w:rPr>
                                <w:color w:val="000000" w:themeColor="text1"/>
                              </w:rPr>
                              <w:t xml:space="preserve">&gt; </w:t>
                            </w:r>
                            <w:r w:rsidRPr="00AE505F">
                              <w:rPr>
                                <w:b/>
                                <w:color w:val="000000" w:themeColor="text1"/>
                              </w:rPr>
                              <w:t>Execute icon</w:t>
                            </w:r>
                            <w:r w:rsidRPr="00AE505F">
                              <w:rPr>
                                <w:noProof/>
                              </w:rPr>
                              <w:t xml:space="preserve"> </w:t>
                            </w:r>
                            <w:r w:rsidRPr="00AE505F"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 wp14:anchorId="67107D49" wp14:editId="7EA33AEC">
                                  <wp:extent cx="133004" cy="146304"/>
                                  <wp:effectExtent l="0" t="0" r="635" b="6350"/>
                                  <wp:docPr id="13" name="Picture 2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29068E47-5C23-438B-9B51-B016D011DD51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 2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29068E47-5C23-438B-9B51-B016D011DD51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30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0D9EA4A" w14:textId="77777777" w:rsidR="00AE505F" w:rsidRDefault="00AE505F" w:rsidP="00AE505F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14:paraId="62FDDECA" w14:textId="77777777" w:rsidR="00AE505F" w:rsidRDefault="00AE505F" w:rsidP="00AE505F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AE505F">
                              <w:rPr>
                                <w:color w:val="000000" w:themeColor="text1"/>
                                <w:szCs w:val="24"/>
                              </w:rPr>
                              <w:t xml:space="preserve">A list displays of all vehicles that meet the selection criteria.  If no vehicles are displayed; the message </w:t>
                            </w:r>
                            <w:r w:rsidRPr="00AE505F">
                              <w:rPr>
                                <w:noProof/>
                                <w:color w:val="000000" w:themeColor="text1"/>
                                <w:szCs w:val="24"/>
                              </w:rPr>
                              <w:drawing>
                                <wp:inline distT="0" distB="0" distL="0" distR="0" wp14:anchorId="57187508" wp14:editId="604E9323">
                                  <wp:extent cx="1479299" cy="146304"/>
                                  <wp:effectExtent l="0" t="0" r="6985" b="6350"/>
                                  <wp:docPr id="16" name="Picture 2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2DA3FD13-2811-4D65-86D3-954A61E22006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 2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2DA3FD13-2811-4D65-86D3-954A61E22006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79299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 xml:space="preserve"> </w:t>
                            </w:r>
                            <w:r w:rsidRPr="00AE505F">
                              <w:rPr>
                                <w:color w:val="000000" w:themeColor="text1"/>
                                <w:szCs w:val="24"/>
                              </w:rPr>
                              <w:t>will appear in the bottom status bar.</w:t>
                            </w:r>
                            <w:bookmarkStart w:id="1" w:name="_GoBack"/>
                            <w:bookmarkEnd w:id="1"/>
                          </w:p>
                          <w:p w14:paraId="4058D748" w14:textId="77777777" w:rsidR="00AE505F" w:rsidRPr="0065032E" w:rsidRDefault="00AE505F" w:rsidP="00AE505F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14:paraId="2B47AE37" w14:textId="0D2003AA" w:rsidR="00AE505F" w:rsidRDefault="00AE505F" w:rsidP="00AE505F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AE505F">
                              <w:rPr>
                                <w:color w:val="000000" w:themeColor="text1"/>
                                <w:szCs w:val="24"/>
                              </w:rPr>
                              <w:t>To know the details of a vehicle &lt;</w:t>
                            </w:r>
                            <w:r w:rsidRPr="00AE505F">
                              <w:rPr>
                                <w:i/>
                                <w:color w:val="0066FF"/>
                                <w:szCs w:val="24"/>
                              </w:rPr>
                              <w:t>Double-Click</w:t>
                            </w:r>
                            <w:r w:rsidRPr="00AE505F">
                              <w:rPr>
                                <w:color w:val="000000" w:themeColor="text1"/>
                                <w:szCs w:val="24"/>
                              </w:rPr>
                              <w:t>&gt; upon the description of the vehicle.</w:t>
                            </w:r>
                          </w:p>
                          <w:p w14:paraId="203951A6" w14:textId="51FE0C52" w:rsidR="0065032E" w:rsidRPr="0065032E" w:rsidRDefault="0065032E" w:rsidP="00AE505F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14:paraId="3022095A" w14:textId="77777777" w:rsidR="0065032E" w:rsidRPr="0065032E" w:rsidRDefault="0065032E" w:rsidP="0065032E">
                            <w:pPr>
                              <w:pStyle w:val="ListParagraph"/>
                              <w:ind w:left="0"/>
                              <w:rPr>
                                <w:b/>
                                <w:bCs/>
                                <w:color w:val="000000" w:themeColor="text1"/>
                                <w:szCs w:val="24"/>
                              </w:rPr>
                            </w:pPr>
                            <w:r w:rsidRPr="0065032E">
                              <w:rPr>
                                <w:b/>
                                <w:bCs/>
                                <w:color w:val="000000" w:themeColor="text1"/>
                                <w:szCs w:val="24"/>
                              </w:rPr>
                              <w:t>Column Overview</w:t>
                            </w:r>
                          </w:p>
                          <w:p w14:paraId="24CD7F83" w14:textId="77777777" w:rsidR="0065032E" w:rsidRPr="0065032E" w:rsidRDefault="0065032E" w:rsidP="0065032E">
                            <w:pPr>
                              <w:pStyle w:val="ListParagraph"/>
                              <w:tabs>
                                <w:tab w:val="left" w:pos="2160"/>
                              </w:tabs>
                              <w:ind w:left="2160" w:hanging="1800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65032E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Description</w:t>
                            </w:r>
                            <w:r w:rsidRPr="0065032E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ab/>
                              <w:t>Contains the vehicles inventory number &amp; work order type.</w:t>
                            </w:r>
                          </w:p>
                          <w:p w14:paraId="24701D56" w14:textId="77777777" w:rsidR="0065032E" w:rsidRPr="0065032E" w:rsidRDefault="0065032E" w:rsidP="0065032E">
                            <w:pPr>
                              <w:pStyle w:val="ListParagraph"/>
                              <w:tabs>
                                <w:tab w:val="left" w:pos="2160"/>
                              </w:tabs>
                              <w:ind w:left="2160" w:hanging="1800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65032E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Release Date</w:t>
                            </w:r>
                            <w:r w:rsidRPr="0065032E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ab/>
                              <w:t>The date the order was released (and most likely printed)</w:t>
                            </w:r>
                          </w:p>
                          <w:p w14:paraId="446CA469" w14:textId="77777777" w:rsidR="0065032E" w:rsidRPr="0065032E" w:rsidRDefault="0065032E" w:rsidP="0065032E">
                            <w:pPr>
                              <w:pStyle w:val="ListParagraph"/>
                              <w:tabs>
                                <w:tab w:val="left" w:pos="2160"/>
                              </w:tabs>
                              <w:ind w:left="2160" w:hanging="1800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65032E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Plan Date</w:t>
                            </w:r>
                            <w:r w:rsidRPr="0065032E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ab/>
                              <w:t>The date the inspection was supposed to be completed</w:t>
                            </w:r>
                          </w:p>
                          <w:p w14:paraId="7F74DECC" w14:textId="32FBD51D" w:rsidR="0065032E" w:rsidRPr="0065032E" w:rsidRDefault="0065032E" w:rsidP="0065032E">
                            <w:pPr>
                              <w:pStyle w:val="ListParagraph"/>
                              <w:tabs>
                                <w:tab w:val="left" w:pos="2160"/>
                              </w:tabs>
                              <w:ind w:left="2160" w:hanging="1800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65032E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Ref Date</w:t>
                            </w:r>
                            <w:r w:rsidRPr="0065032E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ab/>
                              <w:t xml:space="preserve">Can be set when Tecoing the order and should match the date the mechanic signified he </w:t>
                            </w:r>
                            <w:r w:rsidR="00012089" w:rsidRPr="0065032E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did</w:t>
                            </w:r>
                            <w:r w:rsidRPr="0065032E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the inspection on the order form</w:t>
                            </w:r>
                          </w:p>
                          <w:p w14:paraId="6F7D5895" w14:textId="47156BDB" w:rsidR="0065032E" w:rsidRPr="0065032E" w:rsidRDefault="0065032E" w:rsidP="0065032E">
                            <w:pPr>
                              <w:pStyle w:val="ListParagraph"/>
                              <w:tabs>
                                <w:tab w:val="left" w:pos="2160"/>
                              </w:tabs>
                              <w:ind w:left="2160" w:hanging="1800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65032E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Overdue Days</w:t>
                            </w:r>
                            <w:r w:rsidRPr="0065032E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ab/>
                              <w:t xml:space="preserve">Number of days overdue 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(N</w:t>
                            </w:r>
                            <w:r w:rsidRPr="0065032E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egative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= </w:t>
                            </w:r>
                            <w:r w:rsidRPr="0065032E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order was completed early)</w:t>
                            </w:r>
                          </w:p>
                          <w:p w14:paraId="6D11B55B" w14:textId="5BECE51E" w:rsidR="0065032E" w:rsidRPr="0065032E" w:rsidRDefault="0065032E" w:rsidP="0065032E">
                            <w:pPr>
                              <w:pStyle w:val="ListParagraph"/>
                              <w:tabs>
                                <w:tab w:val="left" w:pos="2160"/>
                              </w:tabs>
                              <w:ind w:left="2160" w:hanging="1800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65032E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PM labor costs</w:t>
                            </w:r>
                            <w:r w:rsidRPr="0065032E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ab/>
                              <w:t xml:space="preserve">Currency value </w:t>
                            </w:r>
                            <w:r w:rsidR="00012089" w:rsidRPr="0065032E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of labor</w:t>
                            </w:r>
                          </w:p>
                          <w:p w14:paraId="25E06E4C" w14:textId="703B0479" w:rsidR="0065032E" w:rsidRPr="0065032E" w:rsidRDefault="0065032E" w:rsidP="0065032E">
                            <w:pPr>
                              <w:pStyle w:val="ListParagraph"/>
                              <w:tabs>
                                <w:tab w:val="left" w:pos="2160"/>
                              </w:tabs>
                              <w:ind w:left="2160" w:hanging="1800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65032E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Actual work </w:t>
                            </w:r>
                            <w:r w:rsidRPr="0065032E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ab/>
                              <w:t xml:space="preserve">Hours to complete work order.  (Good indicator that the order was </w:t>
                            </w:r>
                            <w:r w:rsidR="00012089" w:rsidRPr="0065032E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done &amp; not</w:t>
                            </w:r>
                            <w:r w:rsidRPr="0065032E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just Teco’d to avoid having to complete the inspection).</w:t>
                            </w:r>
                          </w:p>
                          <w:p w14:paraId="08D75D73" w14:textId="3394B42C" w:rsidR="0065032E" w:rsidRPr="0065032E" w:rsidRDefault="0065032E" w:rsidP="0065032E">
                            <w:pPr>
                              <w:pStyle w:val="ListParagraph"/>
                              <w:tabs>
                                <w:tab w:val="left" w:pos="2160"/>
                              </w:tabs>
                              <w:ind w:left="2160" w:hanging="1800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65032E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Maintenance Plan</w:t>
                            </w:r>
                            <w:r w:rsidRPr="0065032E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ab/>
                              <w:t>Plan number (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D</w:t>
                            </w:r>
                            <w:r w:rsidRPr="0065032E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ouble click on the plan number to see all maintenance plan data)</w:t>
                            </w:r>
                          </w:p>
                          <w:p w14:paraId="3A6DC492" w14:textId="47D98BDE" w:rsidR="0065032E" w:rsidRPr="0065032E" w:rsidRDefault="0065032E" w:rsidP="0065032E">
                            <w:pPr>
                              <w:pStyle w:val="ListParagraph"/>
                              <w:tabs>
                                <w:tab w:val="left" w:pos="2160"/>
                              </w:tabs>
                              <w:ind w:left="2160" w:hanging="1800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65032E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Order </w:t>
                            </w:r>
                            <w:r w:rsidRPr="0065032E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ab/>
                              <w:t xml:space="preserve">Work order 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#</w:t>
                            </w:r>
                            <w:r w:rsidRPr="0065032E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(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D</w:t>
                            </w:r>
                            <w:r w:rsidRPr="0065032E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ouble click on the order 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#</w:t>
                            </w:r>
                            <w:r w:rsidRPr="0065032E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to see all order data)</w:t>
                            </w:r>
                          </w:p>
                          <w:p w14:paraId="42C13121" w14:textId="3F663E7C" w:rsidR="0065032E" w:rsidRPr="0065032E" w:rsidRDefault="0065032E" w:rsidP="0065032E">
                            <w:pPr>
                              <w:pStyle w:val="ListParagraph"/>
                              <w:tabs>
                                <w:tab w:val="left" w:pos="2160"/>
                              </w:tabs>
                              <w:ind w:left="2160" w:hanging="1800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65032E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Sort Field</w:t>
                            </w:r>
                            <w:r w:rsidRPr="0065032E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ab/>
                              <w:t>Contains the information from the sort field of the order (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Co</w:t>
                            </w:r>
                            <w:r w:rsidRPr="0065032E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pied from the equipment Sort Field at the time the order is created)</w:t>
                            </w:r>
                          </w:p>
                          <w:p w14:paraId="1A2B766A" w14:textId="43792D47" w:rsidR="0065032E" w:rsidRPr="0065032E" w:rsidRDefault="0065032E" w:rsidP="0065032E">
                            <w:pPr>
                              <w:pStyle w:val="ListParagraph"/>
                              <w:tabs>
                                <w:tab w:val="left" w:pos="2160"/>
                              </w:tabs>
                              <w:ind w:left="2160" w:hanging="1800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65032E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Person Responsible</w:t>
                            </w:r>
                            <w:r w:rsidRPr="0065032E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ab/>
                              <w:t xml:space="preserve">Person listed as responsible for assuring completion of the order.  This is set using the change order transaction 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&amp;</w:t>
                            </w:r>
                            <w:r w:rsidRPr="0065032E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set at any poin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E048A9C" id="_x0000_t202" coordsize="21600,21600" o:spt="202" path="m,l,21600r21600,l21600,xe">
                <v:stroke joinstyle="miter"/>
                <v:path gradientshapeok="t" o:connecttype="rect"/>
              </v:shapetype>
              <v:shape id="_x0000_s1033" type="#_x0000_t202" style="position:absolute;margin-left:2in;margin-top:107.7pt;width:396pt;height:8in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">
                <v:textbox>
                  <w:txbxContent>
                    <w:p w14:paraId="39E5C233" w14:textId="77777777" w:rsidR="002F2055" w:rsidRPr="008D4102" w:rsidRDefault="002F2055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3E57F42C" w14:textId="434EAED0" w:rsidR="008D4102" w:rsidRPr="00ED6C04" w:rsidRDefault="008D4102" w:rsidP="0004085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>
                        <w:t xml:space="preserve"> Transaction </w:t>
                      </w:r>
                      <w:r w:rsidR="0065032E">
                        <w:rPr>
                          <w:b/>
                          <w:color w:val="0066FF"/>
                        </w:rPr>
                        <w:t>ZMP_COMPLY</w:t>
                      </w:r>
                    </w:p>
                    <w:p w14:paraId="4F3F0710" w14:textId="77777777" w:rsidR="008D4102" w:rsidRPr="008D4102" w:rsidRDefault="008D4102" w:rsidP="00040858">
                      <w:pPr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14:paraId="3FFECACD" w14:textId="1A2C75FC" w:rsidR="008D4102" w:rsidRPr="007D1740" w:rsidRDefault="0065032E" w:rsidP="0004085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szCs w:val="24"/>
                        </w:rPr>
                      </w:pPr>
                      <w:bookmarkStart w:id="2" w:name="_Hlk25214555"/>
                      <w:r>
                        <w:rPr>
                          <w:i/>
                        </w:rPr>
                        <w:t>Plant Maintenance Compliance Report: Selection Criteria</w:t>
                      </w:r>
                      <w:r w:rsidR="00647E29">
                        <w:rPr>
                          <w:i/>
                        </w:rPr>
                        <w:t xml:space="preserve"> </w:t>
                      </w:r>
                      <w:r w:rsidR="008D4102">
                        <w:t>window</w:t>
                      </w:r>
                      <w:bookmarkEnd w:id="2"/>
                      <w:r w:rsidR="008D4102">
                        <w:t xml:space="preserve"> opens</w:t>
                      </w:r>
                    </w:p>
                    <w:p w14:paraId="2CB6FA15" w14:textId="77777777" w:rsidR="00C60CB3" w:rsidRDefault="005C4E41" w:rsidP="00647E29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5C4E41">
                        <w:t>&lt;</w:t>
                      </w:r>
                      <w:r w:rsidRPr="005C4E41">
                        <w:rPr>
                          <w:i/>
                          <w:color w:val="0066FF"/>
                        </w:rPr>
                        <w:t>Click</w:t>
                      </w:r>
                      <w:r w:rsidRPr="005C4E41">
                        <w:t xml:space="preserve">&gt; </w:t>
                      </w:r>
                      <w:r w:rsidRPr="005C4E41">
                        <w:rPr>
                          <w:b/>
                        </w:rPr>
                        <w:t>Get Variant icon</w:t>
                      </w:r>
                      <w:r>
                        <w:t xml:space="preserve"> </w:t>
                      </w:r>
                      <w:r w:rsidRPr="005C4E41">
                        <w:rPr>
                          <w:noProof/>
                        </w:rPr>
                        <w:drawing>
                          <wp:inline distT="0" distB="0" distL="0" distR="0" wp14:anchorId="6E153B10" wp14:editId="3F87B4B9">
                            <wp:extent cx="146304" cy="146304"/>
                            <wp:effectExtent l="0" t="0" r="6350" b="6350"/>
                            <wp:docPr id="9" name="Picture 4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912D33A9-7CA1-4AC1-A029-38E125E0328B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Picture 4">
                                      <a:extLst>
                                        <a:ext uri="{FF2B5EF4-FFF2-40B4-BE49-F238E27FC236}">
                                          <a16:creationId xmlns:a16="http://schemas.microsoft.com/office/drawing/2014/main" id="{912D33A9-7CA1-4AC1-A029-38E125E0328B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2A4C8C8" w14:textId="77777777" w:rsidR="007D1740" w:rsidRPr="007D1740" w:rsidRDefault="007D1740" w:rsidP="007D1740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14:paraId="00D3E74F" w14:textId="432C6705" w:rsidR="005C4E41" w:rsidRDefault="005C4E41" w:rsidP="005C4E41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>
                        <w:rPr>
                          <w:i/>
                          <w:color w:val="000000" w:themeColor="text1"/>
                        </w:rPr>
                        <w:t xml:space="preserve">ABAP:  Variant Directory of Program </w:t>
                      </w:r>
                      <w:r w:rsidR="0065032E" w:rsidRPr="0065032E">
                        <w:rPr>
                          <w:i/>
                          <w:color w:val="000000" w:themeColor="text1"/>
                        </w:rPr>
                        <w:t>ZEV_PLN_V_ACT_RIMHIO00</w:t>
                      </w:r>
                      <w:r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color w:val="000000" w:themeColor="text1"/>
                        </w:rPr>
                        <w:t xml:space="preserve">window opens </w:t>
                      </w:r>
                    </w:p>
                    <w:p w14:paraId="5C5D6A3C" w14:textId="007EF0C8" w:rsidR="005C4E41" w:rsidRDefault="00AE505F" w:rsidP="00AE505F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&lt;</w:t>
                      </w:r>
                      <w:r w:rsidRPr="00AE505F">
                        <w:rPr>
                          <w:i/>
                          <w:color w:val="0066FF"/>
                        </w:rPr>
                        <w:t>Double-Click</w:t>
                      </w:r>
                      <w:r>
                        <w:rPr>
                          <w:color w:val="000000" w:themeColor="text1"/>
                        </w:rPr>
                        <w:t xml:space="preserve">&gt; Variant Name Field – </w:t>
                      </w:r>
                      <w:r w:rsidRPr="00AE505F">
                        <w:rPr>
                          <w:color w:val="0066FF"/>
                        </w:rPr>
                        <w:t>DPI</w:t>
                      </w:r>
                      <w:r w:rsidR="0065032E">
                        <w:rPr>
                          <w:color w:val="0066FF"/>
                        </w:rPr>
                        <w:t>MI_OVERVIEW</w:t>
                      </w:r>
                    </w:p>
                    <w:p w14:paraId="06C163E8" w14:textId="77777777" w:rsidR="005C4E41" w:rsidRDefault="005C4E41" w:rsidP="005C4E41">
                      <w:pPr>
                        <w:ind w:left="72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14:paraId="44226DA2" w14:textId="4E86BA3C" w:rsidR="00AE505F" w:rsidRDefault="0065032E" w:rsidP="00AE505F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>
                        <w:rPr>
                          <w:i/>
                          <w:color w:val="000000" w:themeColor="text1"/>
                        </w:rPr>
                        <w:t>Plant Maintenance Compliance Report: Selection Criteria</w:t>
                      </w:r>
                      <w:r w:rsidR="00AE505F"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r w:rsidR="00AE505F">
                        <w:rPr>
                          <w:color w:val="000000" w:themeColor="text1"/>
                        </w:rPr>
                        <w:t xml:space="preserve">window opens </w:t>
                      </w:r>
                    </w:p>
                    <w:p w14:paraId="159B2E0B" w14:textId="7B78D2E3" w:rsidR="0065032E" w:rsidRPr="0065032E" w:rsidRDefault="0065032E" w:rsidP="0065032E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65032E">
                        <w:rPr>
                          <w:color w:val="000000" w:themeColor="text1"/>
                        </w:rPr>
                        <w:t xml:space="preserve">Maintenance plant Field – </w:t>
                      </w:r>
                      <w:r w:rsidRPr="0065032E">
                        <w:rPr>
                          <w:color w:val="0066FF"/>
                        </w:rPr>
                        <w:t>Input</w:t>
                      </w:r>
                      <w:r w:rsidRPr="0065032E">
                        <w:rPr>
                          <w:color w:val="000000" w:themeColor="text1"/>
                        </w:rPr>
                        <w:t xml:space="preserve"> a four-digit code</w:t>
                      </w:r>
                      <w:r w:rsidRPr="0065032E">
                        <w:rPr>
                          <w:color w:val="000000" w:themeColor="text1"/>
                        </w:rPr>
                        <w:br/>
                      </w:r>
                      <w:r w:rsidRPr="0065032E">
                        <w:rPr>
                          <w:color w:val="0066FF"/>
                          <w:sz w:val="20"/>
                          <w:szCs w:val="20"/>
                        </w:rPr>
                        <w:t xml:space="preserve">(i.e., </w:t>
                      </w:r>
                      <w:r>
                        <w:rPr>
                          <w:color w:val="0066FF"/>
                          <w:sz w:val="20"/>
                          <w:szCs w:val="20"/>
                        </w:rPr>
                        <w:t xml:space="preserve">Alamance = </w:t>
                      </w:r>
                      <w:r w:rsidRPr="0065032E">
                        <w:rPr>
                          <w:color w:val="0066FF"/>
                          <w:sz w:val="20"/>
                          <w:szCs w:val="20"/>
                        </w:rPr>
                        <w:t>6001)</w:t>
                      </w:r>
                    </w:p>
                    <w:p w14:paraId="618147C4" w14:textId="77777777" w:rsidR="0065032E" w:rsidRDefault="0065032E" w:rsidP="0065032E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65032E">
                        <w:rPr>
                          <w:color w:val="000000" w:themeColor="text1"/>
                        </w:rPr>
                        <w:t xml:space="preserve">Completion (reference) date Field – </w:t>
                      </w:r>
                      <w:r w:rsidRPr="0065032E">
                        <w:rPr>
                          <w:color w:val="0066FF"/>
                        </w:rPr>
                        <w:t>Input</w:t>
                      </w:r>
                      <w:r w:rsidRPr="0065032E">
                        <w:rPr>
                          <w:color w:val="000000" w:themeColor="text1"/>
                        </w:rPr>
                        <w:t xml:space="preserve"> range to narrow search.</w:t>
                      </w:r>
                    </w:p>
                    <w:p w14:paraId="4605232F" w14:textId="36DB233E" w:rsidR="0065032E" w:rsidRPr="0065032E" w:rsidRDefault="0065032E" w:rsidP="0065032E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 w:rsidRPr="0065032E">
                        <w:rPr>
                          <w:color w:val="000000" w:themeColor="text1"/>
                        </w:rPr>
                        <w:t xml:space="preserve">Sort Field – </w:t>
                      </w:r>
                      <w:r w:rsidRPr="0065032E">
                        <w:rPr>
                          <w:color w:val="000000" w:themeColor="text1"/>
                          <w:sz w:val="20"/>
                          <w:szCs w:val="18"/>
                        </w:rPr>
                        <w:t>(</w:t>
                      </w:r>
                      <w:r w:rsidRPr="0065032E">
                        <w:rPr>
                          <w:color w:val="0066FF"/>
                          <w:sz w:val="20"/>
                          <w:szCs w:val="18"/>
                        </w:rPr>
                        <w:t>Optional</w:t>
                      </w:r>
                      <w:r w:rsidRPr="0065032E">
                        <w:rPr>
                          <w:color w:val="000000" w:themeColor="text1"/>
                          <w:sz w:val="20"/>
                          <w:szCs w:val="18"/>
                        </w:rPr>
                        <w:t>)</w:t>
                      </w:r>
                      <w:r w:rsidRPr="0065032E">
                        <w:rPr>
                          <w:color w:val="000000" w:themeColor="text1"/>
                        </w:rPr>
                        <w:t xml:space="preserve"> </w:t>
                      </w:r>
                      <w:r w:rsidRPr="0065032E">
                        <w:rPr>
                          <w:color w:val="0066FF"/>
                        </w:rPr>
                        <w:t>Input</w:t>
                      </w:r>
                      <w:r w:rsidRPr="0065032E">
                        <w:rPr>
                          <w:color w:val="000000" w:themeColor="text1"/>
                        </w:rPr>
                        <w:t xml:space="preserve"> text to match against </w:t>
                      </w:r>
                      <w:r w:rsidR="00012089" w:rsidRPr="0065032E">
                        <w:rPr>
                          <w:color w:val="000000" w:themeColor="text1"/>
                        </w:rPr>
                        <w:t>too</w:t>
                      </w:r>
                      <w:r w:rsidRPr="0065032E">
                        <w:rPr>
                          <w:color w:val="000000" w:themeColor="text1"/>
                        </w:rPr>
                        <w:t xml:space="preserve"> narrow search.</w:t>
                      </w:r>
                    </w:p>
                    <w:p w14:paraId="6B8EFB2D" w14:textId="4E23A2F5" w:rsidR="00F05D7B" w:rsidRDefault="0065032E" w:rsidP="0065032E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 w:rsidRPr="0065032E">
                        <w:rPr>
                          <w:color w:val="000000" w:themeColor="text1"/>
                          <w:szCs w:val="24"/>
                        </w:rPr>
                        <w:t>Person Responsible – (</w:t>
                      </w:r>
                      <w:r w:rsidRPr="0065032E">
                        <w:rPr>
                          <w:color w:val="0066FF"/>
                          <w:sz w:val="20"/>
                          <w:szCs w:val="20"/>
                        </w:rPr>
                        <w:t>Optional</w:t>
                      </w:r>
                      <w:r w:rsidRPr="0065032E">
                        <w:rPr>
                          <w:color w:val="000000" w:themeColor="text1"/>
                          <w:szCs w:val="24"/>
                        </w:rPr>
                        <w:t xml:space="preserve">) </w:t>
                      </w:r>
                      <w:r w:rsidRPr="0065032E">
                        <w:rPr>
                          <w:color w:val="0066FF"/>
                          <w:szCs w:val="24"/>
                        </w:rPr>
                        <w:t>Input</w:t>
                      </w:r>
                      <w:r w:rsidRPr="0065032E">
                        <w:rPr>
                          <w:color w:val="000000" w:themeColor="text1"/>
                          <w:szCs w:val="24"/>
                        </w:rPr>
                        <w:t xml:space="preserve"> an employee’s SAP assigned number to narrow search </w:t>
                      </w:r>
                      <w:r w:rsidRPr="0065032E">
                        <w:rPr>
                          <w:color w:val="000000" w:themeColor="text1"/>
                          <w:sz w:val="20"/>
                          <w:szCs w:val="20"/>
                        </w:rPr>
                        <w:t>(i.e., 7804625)</w:t>
                      </w:r>
                      <w:r w:rsidRPr="0065032E">
                        <w:rPr>
                          <w:color w:val="000000" w:themeColor="text1"/>
                          <w:szCs w:val="24"/>
                        </w:rPr>
                        <w:t>.</w:t>
                      </w:r>
                    </w:p>
                    <w:p w14:paraId="41CE427F" w14:textId="77777777" w:rsidR="00AE505F" w:rsidRPr="00AE505F" w:rsidRDefault="00AE505F" w:rsidP="0065032E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 w:rsidRPr="00AE505F">
                        <w:rPr>
                          <w:color w:val="000000" w:themeColor="text1"/>
                        </w:rPr>
                        <w:t>&lt;</w:t>
                      </w:r>
                      <w:r w:rsidRPr="00AE505F">
                        <w:rPr>
                          <w:i/>
                          <w:color w:val="0066FF"/>
                        </w:rPr>
                        <w:t>Click</w:t>
                      </w:r>
                      <w:r w:rsidRPr="00AE505F">
                        <w:rPr>
                          <w:color w:val="000000" w:themeColor="text1"/>
                        </w:rPr>
                        <w:t xml:space="preserve">&gt; </w:t>
                      </w:r>
                      <w:r w:rsidRPr="00AE505F">
                        <w:rPr>
                          <w:b/>
                          <w:color w:val="000000" w:themeColor="text1"/>
                        </w:rPr>
                        <w:t>Execute icon</w:t>
                      </w:r>
                      <w:r w:rsidRPr="00AE505F">
                        <w:rPr>
                          <w:noProof/>
                        </w:rPr>
                        <w:t xml:space="preserve"> </w:t>
                      </w:r>
                      <w:r w:rsidRPr="00AE505F">
                        <w:rPr>
                          <w:noProof/>
                          <w:color w:val="000000" w:themeColor="text1"/>
                        </w:rPr>
                        <w:drawing>
                          <wp:inline distT="0" distB="0" distL="0" distR="0" wp14:anchorId="67107D49" wp14:editId="7EA33AEC">
                            <wp:extent cx="133004" cy="146304"/>
                            <wp:effectExtent l="0" t="0" r="635" b="6350"/>
                            <wp:docPr id="13" name="Picture 2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29068E47-5C23-438B-9B51-B016D011DD51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icture 2">
                                      <a:extLst>
                                        <a:ext uri="{FF2B5EF4-FFF2-40B4-BE49-F238E27FC236}">
                                          <a16:creationId xmlns:a16="http://schemas.microsoft.com/office/drawing/2014/main" id="{29068E47-5C23-438B-9B51-B016D011DD51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30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0D9EA4A" w14:textId="77777777" w:rsidR="00AE505F" w:rsidRDefault="00AE505F" w:rsidP="00AE505F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14:paraId="62FDDECA" w14:textId="77777777" w:rsidR="00AE505F" w:rsidRDefault="00AE505F" w:rsidP="00AE505F">
                      <w:pPr>
                        <w:pStyle w:val="ListParagraph"/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 w:rsidRPr="00AE505F">
                        <w:rPr>
                          <w:color w:val="000000" w:themeColor="text1"/>
                          <w:szCs w:val="24"/>
                        </w:rPr>
                        <w:t xml:space="preserve">A list displays of all vehicles that meet the selection criteria.  If no vehicles are displayed; the message </w:t>
                      </w:r>
                      <w:r w:rsidRPr="00AE505F">
                        <w:rPr>
                          <w:noProof/>
                          <w:color w:val="000000" w:themeColor="text1"/>
                          <w:szCs w:val="24"/>
                        </w:rPr>
                        <w:drawing>
                          <wp:inline distT="0" distB="0" distL="0" distR="0" wp14:anchorId="57187508" wp14:editId="604E9323">
                            <wp:extent cx="1479299" cy="146304"/>
                            <wp:effectExtent l="0" t="0" r="6985" b="6350"/>
                            <wp:docPr id="16" name="Picture 2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2DA3FD13-2811-4D65-86D3-954A61E22006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icture 2">
                                      <a:extLst>
                                        <a:ext uri="{FF2B5EF4-FFF2-40B4-BE49-F238E27FC236}">
                                          <a16:creationId xmlns:a16="http://schemas.microsoft.com/office/drawing/2014/main" id="{2DA3FD13-2811-4D65-86D3-954A61E22006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79299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color w:val="000000" w:themeColor="text1"/>
                          <w:szCs w:val="24"/>
                        </w:rPr>
                        <w:t xml:space="preserve"> </w:t>
                      </w:r>
                      <w:r w:rsidRPr="00AE505F">
                        <w:rPr>
                          <w:color w:val="000000" w:themeColor="text1"/>
                          <w:szCs w:val="24"/>
                        </w:rPr>
                        <w:t>will appear in the bottom status bar.</w:t>
                      </w:r>
                      <w:bookmarkStart w:id="3" w:name="_GoBack"/>
                      <w:bookmarkEnd w:id="3"/>
                    </w:p>
                    <w:p w14:paraId="4058D748" w14:textId="77777777" w:rsidR="00AE505F" w:rsidRPr="0065032E" w:rsidRDefault="00AE505F" w:rsidP="00AE505F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14:paraId="2B47AE37" w14:textId="0D2003AA" w:rsidR="00AE505F" w:rsidRDefault="00AE505F" w:rsidP="00AE505F">
                      <w:pPr>
                        <w:pStyle w:val="ListParagraph"/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 w:rsidRPr="00AE505F">
                        <w:rPr>
                          <w:color w:val="000000" w:themeColor="text1"/>
                          <w:szCs w:val="24"/>
                        </w:rPr>
                        <w:t>To know the details of a vehicle &lt;</w:t>
                      </w:r>
                      <w:r w:rsidRPr="00AE505F">
                        <w:rPr>
                          <w:i/>
                          <w:color w:val="0066FF"/>
                          <w:szCs w:val="24"/>
                        </w:rPr>
                        <w:t>Double-Click</w:t>
                      </w:r>
                      <w:r w:rsidRPr="00AE505F">
                        <w:rPr>
                          <w:color w:val="000000" w:themeColor="text1"/>
                          <w:szCs w:val="24"/>
                        </w:rPr>
                        <w:t>&gt; upon the description of the vehicle.</w:t>
                      </w:r>
                    </w:p>
                    <w:p w14:paraId="203951A6" w14:textId="51FE0C52" w:rsidR="0065032E" w:rsidRPr="0065032E" w:rsidRDefault="0065032E" w:rsidP="00AE505F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14:paraId="3022095A" w14:textId="77777777" w:rsidR="0065032E" w:rsidRPr="0065032E" w:rsidRDefault="0065032E" w:rsidP="0065032E">
                      <w:pPr>
                        <w:pStyle w:val="ListParagraph"/>
                        <w:ind w:left="0"/>
                        <w:rPr>
                          <w:b/>
                          <w:bCs/>
                          <w:color w:val="000000" w:themeColor="text1"/>
                          <w:szCs w:val="24"/>
                        </w:rPr>
                      </w:pPr>
                      <w:r w:rsidRPr="0065032E">
                        <w:rPr>
                          <w:b/>
                          <w:bCs/>
                          <w:color w:val="000000" w:themeColor="text1"/>
                          <w:szCs w:val="24"/>
                        </w:rPr>
                        <w:t>Column Overview</w:t>
                      </w:r>
                    </w:p>
                    <w:p w14:paraId="24CD7F83" w14:textId="77777777" w:rsidR="0065032E" w:rsidRPr="0065032E" w:rsidRDefault="0065032E" w:rsidP="0065032E">
                      <w:pPr>
                        <w:pStyle w:val="ListParagraph"/>
                        <w:tabs>
                          <w:tab w:val="left" w:pos="2160"/>
                        </w:tabs>
                        <w:ind w:left="2160" w:hanging="1800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 w:rsidRPr="0065032E">
                        <w:rPr>
                          <w:color w:val="000000" w:themeColor="text1"/>
                          <w:sz w:val="20"/>
                          <w:szCs w:val="20"/>
                        </w:rPr>
                        <w:t>Description</w:t>
                      </w:r>
                      <w:r w:rsidRPr="0065032E">
                        <w:rPr>
                          <w:color w:val="000000" w:themeColor="text1"/>
                          <w:sz w:val="20"/>
                          <w:szCs w:val="20"/>
                        </w:rPr>
                        <w:tab/>
                        <w:t>Contains the vehicles inventory number &amp; work order type.</w:t>
                      </w:r>
                    </w:p>
                    <w:p w14:paraId="24701D56" w14:textId="77777777" w:rsidR="0065032E" w:rsidRPr="0065032E" w:rsidRDefault="0065032E" w:rsidP="0065032E">
                      <w:pPr>
                        <w:pStyle w:val="ListParagraph"/>
                        <w:tabs>
                          <w:tab w:val="left" w:pos="2160"/>
                        </w:tabs>
                        <w:ind w:left="2160" w:hanging="1800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 w:rsidRPr="0065032E">
                        <w:rPr>
                          <w:color w:val="000000" w:themeColor="text1"/>
                          <w:sz w:val="20"/>
                          <w:szCs w:val="20"/>
                        </w:rPr>
                        <w:t>Release Date</w:t>
                      </w:r>
                      <w:r w:rsidRPr="0065032E">
                        <w:rPr>
                          <w:color w:val="000000" w:themeColor="text1"/>
                          <w:sz w:val="20"/>
                          <w:szCs w:val="20"/>
                        </w:rPr>
                        <w:tab/>
                        <w:t>The date the order was released (and most likely printed)</w:t>
                      </w:r>
                    </w:p>
                    <w:p w14:paraId="446CA469" w14:textId="77777777" w:rsidR="0065032E" w:rsidRPr="0065032E" w:rsidRDefault="0065032E" w:rsidP="0065032E">
                      <w:pPr>
                        <w:pStyle w:val="ListParagraph"/>
                        <w:tabs>
                          <w:tab w:val="left" w:pos="2160"/>
                        </w:tabs>
                        <w:ind w:left="2160" w:hanging="1800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 w:rsidRPr="0065032E">
                        <w:rPr>
                          <w:color w:val="000000" w:themeColor="text1"/>
                          <w:sz w:val="20"/>
                          <w:szCs w:val="20"/>
                        </w:rPr>
                        <w:t>Plan Date</w:t>
                      </w:r>
                      <w:r w:rsidRPr="0065032E">
                        <w:rPr>
                          <w:color w:val="000000" w:themeColor="text1"/>
                          <w:sz w:val="20"/>
                          <w:szCs w:val="20"/>
                        </w:rPr>
                        <w:tab/>
                        <w:t>The date the inspection was supposed to be completed</w:t>
                      </w:r>
                    </w:p>
                    <w:p w14:paraId="7F74DECC" w14:textId="32FBD51D" w:rsidR="0065032E" w:rsidRPr="0065032E" w:rsidRDefault="0065032E" w:rsidP="0065032E">
                      <w:pPr>
                        <w:pStyle w:val="ListParagraph"/>
                        <w:tabs>
                          <w:tab w:val="left" w:pos="2160"/>
                        </w:tabs>
                        <w:ind w:left="2160" w:hanging="1800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 w:rsidRPr="0065032E">
                        <w:rPr>
                          <w:color w:val="000000" w:themeColor="text1"/>
                          <w:sz w:val="20"/>
                          <w:szCs w:val="20"/>
                        </w:rPr>
                        <w:t>Ref Date</w:t>
                      </w:r>
                      <w:r w:rsidRPr="0065032E">
                        <w:rPr>
                          <w:color w:val="000000" w:themeColor="text1"/>
                          <w:sz w:val="20"/>
                          <w:szCs w:val="20"/>
                        </w:rPr>
                        <w:tab/>
                        <w:t xml:space="preserve">Can be set when Tecoing the order and should match the date the mechanic signified he </w:t>
                      </w:r>
                      <w:r w:rsidR="00012089" w:rsidRPr="0065032E">
                        <w:rPr>
                          <w:color w:val="000000" w:themeColor="text1"/>
                          <w:sz w:val="20"/>
                          <w:szCs w:val="20"/>
                        </w:rPr>
                        <w:t>did</w:t>
                      </w:r>
                      <w:r w:rsidRPr="0065032E"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 the inspection on the order form</w:t>
                      </w:r>
                    </w:p>
                    <w:p w14:paraId="6F7D5895" w14:textId="47156BDB" w:rsidR="0065032E" w:rsidRPr="0065032E" w:rsidRDefault="0065032E" w:rsidP="0065032E">
                      <w:pPr>
                        <w:pStyle w:val="ListParagraph"/>
                        <w:tabs>
                          <w:tab w:val="left" w:pos="2160"/>
                        </w:tabs>
                        <w:ind w:left="2160" w:hanging="1800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 w:rsidRPr="0065032E">
                        <w:rPr>
                          <w:color w:val="000000" w:themeColor="text1"/>
                          <w:sz w:val="20"/>
                          <w:szCs w:val="20"/>
                        </w:rPr>
                        <w:t>Overdue Days</w:t>
                      </w:r>
                      <w:r w:rsidRPr="0065032E">
                        <w:rPr>
                          <w:color w:val="000000" w:themeColor="text1"/>
                          <w:sz w:val="20"/>
                          <w:szCs w:val="20"/>
                        </w:rPr>
                        <w:tab/>
                        <w:t xml:space="preserve">Number of days overdue 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(N</w:t>
                      </w:r>
                      <w:r w:rsidRPr="0065032E">
                        <w:rPr>
                          <w:color w:val="000000" w:themeColor="text1"/>
                          <w:sz w:val="20"/>
                          <w:szCs w:val="20"/>
                        </w:rPr>
                        <w:t>egative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 = </w:t>
                      </w:r>
                      <w:r w:rsidRPr="0065032E">
                        <w:rPr>
                          <w:color w:val="000000" w:themeColor="text1"/>
                          <w:sz w:val="20"/>
                          <w:szCs w:val="20"/>
                        </w:rPr>
                        <w:t>order was completed early)</w:t>
                      </w:r>
                    </w:p>
                    <w:p w14:paraId="6D11B55B" w14:textId="5BECE51E" w:rsidR="0065032E" w:rsidRPr="0065032E" w:rsidRDefault="0065032E" w:rsidP="0065032E">
                      <w:pPr>
                        <w:pStyle w:val="ListParagraph"/>
                        <w:tabs>
                          <w:tab w:val="left" w:pos="2160"/>
                        </w:tabs>
                        <w:ind w:left="2160" w:hanging="1800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 w:rsidRPr="0065032E">
                        <w:rPr>
                          <w:color w:val="000000" w:themeColor="text1"/>
                          <w:sz w:val="20"/>
                          <w:szCs w:val="20"/>
                        </w:rPr>
                        <w:t>PM labor costs</w:t>
                      </w:r>
                      <w:r w:rsidRPr="0065032E">
                        <w:rPr>
                          <w:color w:val="000000" w:themeColor="text1"/>
                          <w:sz w:val="20"/>
                          <w:szCs w:val="20"/>
                        </w:rPr>
                        <w:tab/>
                        <w:t xml:space="preserve">Currency value </w:t>
                      </w:r>
                      <w:r w:rsidR="00012089" w:rsidRPr="0065032E">
                        <w:rPr>
                          <w:color w:val="000000" w:themeColor="text1"/>
                          <w:sz w:val="20"/>
                          <w:szCs w:val="20"/>
                        </w:rPr>
                        <w:t>of labor</w:t>
                      </w:r>
                    </w:p>
                    <w:p w14:paraId="25E06E4C" w14:textId="703B0479" w:rsidR="0065032E" w:rsidRPr="0065032E" w:rsidRDefault="0065032E" w:rsidP="0065032E">
                      <w:pPr>
                        <w:pStyle w:val="ListParagraph"/>
                        <w:tabs>
                          <w:tab w:val="left" w:pos="2160"/>
                        </w:tabs>
                        <w:ind w:left="2160" w:hanging="1800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 w:rsidRPr="0065032E"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Actual work </w:t>
                      </w:r>
                      <w:r w:rsidRPr="0065032E">
                        <w:rPr>
                          <w:color w:val="000000" w:themeColor="text1"/>
                          <w:sz w:val="20"/>
                          <w:szCs w:val="20"/>
                        </w:rPr>
                        <w:tab/>
                        <w:t xml:space="preserve">Hours to complete work order.  (Good indicator that the order was </w:t>
                      </w:r>
                      <w:r w:rsidR="00012089" w:rsidRPr="0065032E">
                        <w:rPr>
                          <w:color w:val="000000" w:themeColor="text1"/>
                          <w:sz w:val="20"/>
                          <w:szCs w:val="20"/>
                        </w:rPr>
                        <w:t>done &amp; not</w:t>
                      </w:r>
                      <w:r w:rsidRPr="0065032E"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 just Teco’d to avoid having to complete the inspection).</w:t>
                      </w:r>
                    </w:p>
                    <w:p w14:paraId="08D75D73" w14:textId="3394B42C" w:rsidR="0065032E" w:rsidRPr="0065032E" w:rsidRDefault="0065032E" w:rsidP="0065032E">
                      <w:pPr>
                        <w:pStyle w:val="ListParagraph"/>
                        <w:tabs>
                          <w:tab w:val="left" w:pos="2160"/>
                        </w:tabs>
                        <w:ind w:left="2160" w:hanging="1800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 w:rsidRPr="0065032E">
                        <w:rPr>
                          <w:color w:val="000000" w:themeColor="text1"/>
                          <w:sz w:val="20"/>
                          <w:szCs w:val="20"/>
                        </w:rPr>
                        <w:t>Maintenance Plan</w:t>
                      </w:r>
                      <w:r w:rsidRPr="0065032E">
                        <w:rPr>
                          <w:color w:val="000000" w:themeColor="text1"/>
                          <w:sz w:val="20"/>
                          <w:szCs w:val="20"/>
                        </w:rPr>
                        <w:tab/>
                        <w:t>Plan number (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D</w:t>
                      </w:r>
                      <w:r w:rsidRPr="0065032E">
                        <w:rPr>
                          <w:color w:val="000000" w:themeColor="text1"/>
                          <w:sz w:val="20"/>
                          <w:szCs w:val="20"/>
                        </w:rPr>
                        <w:t>ouble click on the plan number to see all maintenance plan data)</w:t>
                      </w:r>
                    </w:p>
                    <w:p w14:paraId="3A6DC492" w14:textId="47D98BDE" w:rsidR="0065032E" w:rsidRPr="0065032E" w:rsidRDefault="0065032E" w:rsidP="0065032E">
                      <w:pPr>
                        <w:pStyle w:val="ListParagraph"/>
                        <w:tabs>
                          <w:tab w:val="left" w:pos="2160"/>
                        </w:tabs>
                        <w:ind w:left="2160" w:hanging="1800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 w:rsidRPr="0065032E"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Order </w:t>
                      </w:r>
                      <w:r w:rsidRPr="0065032E">
                        <w:rPr>
                          <w:color w:val="000000" w:themeColor="text1"/>
                          <w:sz w:val="20"/>
                          <w:szCs w:val="20"/>
                        </w:rPr>
                        <w:tab/>
                        <w:t xml:space="preserve">Work order 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#</w:t>
                      </w:r>
                      <w:r w:rsidRPr="0065032E"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 (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D</w:t>
                      </w:r>
                      <w:r w:rsidRPr="0065032E"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ouble click on the order 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#</w:t>
                      </w:r>
                      <w:r w:rsidRPr="0065032E"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 to see all order data)</w:t>
                      </w:r>
                    </w:p>
                    <w:p w14:paraId="42C13121" w14:textId="3F663E7C" w:rsidR="0065032E" w:rsidRPr="0065032E" w:rsidRDefault="0065032E" w:rsidP="0065032E">
                      <w:pPr>
                        <w:pStyle w:val="ListParagraph"/>
                        <w:tabs>
                          <w:tab w:val="left" w:pos="2160"/>
                        </w:tabs>
                        <w:ind w:left="2160" w:hanging="1800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 w:rsidRPr="0065032E">
                        <w:rPr>
                          <w:color w:val="000000" w:themeColor="text1"/>
                          <w:sz w:val="20"/>
                          <w:szCs w:val="20"/>
                        </w:rPr>
                        <w:t>Sort Field</w:t>
                      </w:r>
                      <w:r w:rsidRPr="0065032E">
                        <w:rPr>
                          <w:color w:val="000000" w:themeColor="text1"/>
                          <w:sz w:val="20"/>
                          <w:szCs w:val="20"/>
                        </w:rPr>
                        <w:tab/>
                        <w:t>Contains the information from the sort field of the order (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Co</w:t>
                      </w:r>
                      <w:r w:rsidRPr="0065032E">
                        <w:rPr>
                          <w:color w:val="000000" w:themeColor="text1"/>
                          <w:sz w:val="20"/>
                          <w:szCs w:val="20"/>
                        </w:rPr>
                        <w:t>pied from the equipment Sort Field at the time the order is created)</w:t>
                      </w:r>
                    </w:p>
                    <w:p w14:paraId="1A2B766A" w14:textId="43792D47" w:rsidR="0065032E" w:rsidRPr="0065032E" w:rsidRDefault="0065032E" w:rsidP="0065032E">
                      <w:pPr>
                        <w:pStyle w:val="ListParagraph"/>
                        <w:tabs>
                          <w:tab w:val="left" w:pos="2160"/>
                        </w:tabs>
                        <w:ind w:left="2160" w:hanging="1800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 w:rsidRPr="0065032E">
                        <w:rPr>
                          <w:color w:val="000000" w:themeColor="text1"/>
                          <w:sz w:val="20"/>
                          <w:szCs w:val="20"/>
                        </w:rPr>
                        <w:t>Person Responsible</w:t>
                      </w:r>
                      <w:r w:rsidRPr="0065032E">
                        <w:rPr>
                          <w:color w:val="000000" w:themeColor="text1"/>
                          <w:sz w:val="20"/>
                          <w:szCs w:val="20"/>
                        </w:rPr>
                        <w:tab/>
                        <w:t xml:space="preserve">Person listed as responsible for assuring completion of the order.  This is set using the change order transaction 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&amp;</w:t>
                      </w:r>
                      <w:r w:rsidRPr="0065032E"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 set at any point.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6C295ECC" wp14:editId="0A26B94A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D01E94" w14:textId="77777777" w:rsidR="008D4102" w:rsidRPr="008F61CA" w:rsidRDefault="008D4102" w:rsidP="008D4102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14:paraId="3932013D" w14:textId="3D8BE372" w:rsidR="002F2055" w:rsidRDefault="00F05D7B" w:rsidP="008D4102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0</w:t>
                            </w:r>
                            <w:r w:rsidR="005C4E41">
                              <w:rPr>
                                <w:sz w:val="20"/>
                              </w:rPr>
                              <w:t>2</w:t>
                            </w:r>
                            <w:r w:rsidR="008D4102" w:rsidRPr="008F61CA">
                              <w:rPr>
                                <w:sz w:val="20"/>
                              </w:rPr>
                              <w:t>-</w:t>
                            </w:r>
                            <w:r>
                              <w:rPr>
                                <w:sz w:val="20"/>
                              </w:rPr>
                              <w:t>1</w:t>
                            </w:r>
                            <w:r w:rsidR="0065032E">
                              <w:rPr>
                                <w:sz w:val="20"/>
                              </w:rPr>
                              <w:t>3</w:t>
                            </w:r>
                            <w:r w:rsidR="008D4102" w:rsidRPr="008F61CA">
                              <w:rPr>
                                <w:sz w:val="20"/>
                              </w:rPr>
                              <w:t>-20</w:t>
                            </w:r>
                            <w:r>
                              <w:rPr>
                                <w:sz w:val="20"/>
                              </w:rPr>
                              <w:t>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295ECC" id="_x0000_s1034" type="#_x0000_t202" style="position:absolute;margin-left:6in;margin-top:1in;width:108pt;height:36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">
                <v:textbox>
                  <w:txbxContent>
                    <w:p w14:paraId="46D01E94" w14:textId="77777777" w:rsidR="008D4102" w:rsidRPr="008F61CA" w:rsidRDefault="008D4102" w:rsidP="008D4102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14:paraId="3932013D" w14:textId="3D8BE372" w:rsidR="002F2055" w:rsidRDefault="00F05D7B" w:rsidP="008D4102">
                      <w:pPr>
                        <w:jc w:val="center"/>
                      </w:pPr>
                      <w:r>
                        <w:rPr>
                          <w:sz w:val="20"/>
                        </w:rPr>
                        <w:t>0</w:t>
                      </w:r>
                      <w:r w:rsidR="005C4E41">
                        <w:rPr>
                          <w:sz w:val="20"/>
                        </w:rPr>
                        <w:t>2</w:t>
                      </w:r>
                      <w:r w:rsidR="008D4102" w:rsidRPr="008F61CA">
                        <w:rPr>
                          <w:sz w:val="20"/>
                        </w:rPr>
                        <w:t>-</w:t>
                      </w:r>
                      <w:r>
                        <w:rPr>
                          <w:sz w:val="20"/>
                        </w:rPr>
                        <w:t>1</w:t>
                      </w:r>
                      <w:r w:rsidR="0065032E">
                        <w:rPr>
                          <w:sz w:val="20"/>
                        </w:rPr>
                        <w:t>3</w:t>
                      </w:r>
                      <w:r w:rsidR="008D4102" w:rsidRPr="008F61CA">
                        <w:rPr>
                          <w:sz w:val="20"/>
                        </w:rPr>
                        <w:t>-20</w:t>
                      </w:r>
                      <w:r>
                        <w:rPr>
                          <w:sz w:val="20"/>
                        </w:rPr>
                        <w:t>20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2F2055" w:rsidSect="002F20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57D33A73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0" type="#_x0000_t75" style="width:192pt;height:192pt" o:bullet="t">
        <v:imagedata r:id="rId1" o:title="Info Icon"/>
      </v:shape>
    </w:pict>
  </w:numPicBullet>
  <w:abstractNum w:abstractNumId="0" w15:restartNumberingAfterBreak="0">
    <w:nsid w:val="032A1ADF"/>
    <w:multiLevelType w:val="hybridMultilevel"/>
    <w:tmpl w:val="5E904B24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8124BBE"/>
    <w:multiLevelType w:val="hybridMultilevel"/>
    <w:tmpl w:val="51D6075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DAC1EE6"/>
    <w:multiLevelType w:val="hybridMultilevel"/>
    <w:tmpl w:val="21A2B50A"/>
    <w:lvl w:ilvl="0" w:tplc="92264B0A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rFonts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C839E5"/>
    <w:multiLevelType w:val="hybridMultilevel"/>
    <w:tmpl w:val="F4E80342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E0C6F"/>
    <w:multiLevelType w:val="hybridMultilevel"/>
    <w:tmpl w:val="D41E38FA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1D74265E"/>
    <w:multiLevelType w:val="hybridMultilevel"/>
    <w:tmpl w:val="4C3876CA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2638C4"/>
    <w:multiLevelType w:val="hybridMultilevel"/>
    <w:tmpl w:val="3474AB0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4E044850">
      <w:start w:val="1"/>
      <w:numFmt w:val="bullet"/>
      <w:lvlText w:val=""/>
      <w:lvlPicBulletId w:val="0"/>
      <w:lvlJc w:val="left"/>
      <w:pPr>
        <w:ind w:left="216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B156DBE"/>
    <w:multiLevelType w:val="hybridMultilevel"/>
    <w:tmpl w:val="B86C9FD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2F046887"/>
    <w:multiLevelType w:val="hybridMultilevel"/>
    <w:tmpl w:val="8CB20A8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92746CD"/>
    <w:multiLevelType w:val="hybridMultilevel"/>
    <w:tmpl w:val="99AE2272"/>
    <w:lvl w:ilvl="0" w:tplc="0150A7B6">
      <w:start w:val="10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CB7062D"/>
    <w:multiLevelType w:val="hybridMultilevel"/>
    <w:tmpl w:val="27904B0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15E77FC"/>
    <w:multiLevelType w:val="hybridMultilevel"/>
    <w:tmpl w:val="8EACDC14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46C23B95"/>
    <w:multiLevelType w:val="hybridMultilevel"/>
    <w:tmpl w:val="29D4F8AA"/>
    <w:lvl w:ilvl="0" w:tplc="032C315C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3" w15:restartNumberingAfterBreak="0">
    <w:nsid w:val="4895382F"/>
    <w:multiLevelType w:val="hybridMultilevel"/>
    <w:tmpl w:val="7E26DF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124B4E"/>
    <w:multiLevelType w:val="hybridMultilevel"/>
    <w:tmpl w:val="47F4B9FE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5" w15:restartNumberingAfterBreak="0">
    <w:nsid w:val="4A8C3324"/>
    <w:multiLevelType w:val="hybridMultilevel"/>
    <w:tmpl w:val="51D6075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50895C18"/>
    <w:multiLevelType w:val="hybridMultilevel"/>
    <w:tmpl w:val="C05AD0A8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4E044850">
      <w:start w:val="1"/>
      <w:numFmt w:val="bullet"/>
      <w:lvlText w:val=""/>
      <w:lvlPicBulletId w:val="0"/>
      <w:lvlJc w:val="left"/>
      <w:pPr>
        <w:ind w:left="216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5CA56FA6"/>
    <w:multiLevelType w:val="hybridMultilevel"/>
    <w:tmpl w:val="E15412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434599C"/>
    <w:multiLevelType w:val="hybridMultilevel"/>
    <w:tmpl w:val="EC6EBFFC"/>
    <w:lvl w:ilvl="0" w:tplc="4E044850">
      <w:start w:val="1"/>
      <w:numFmt w:val="bullet"/>
      <w:lvlText w:val=""/>
      <w:lvlPicBulletId w:val="0"/>
      <w:lvlJc w:val="left"/>
      <w:pPr>
        <w:ind w:left="1156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19" w15:restartNumberingAfterBreak="0">
    <w:nsid w:val="6D2208AA"/>
    <w:multiLevelType w:val="hybridMultilevel"/>
    <w:tmpl w:val="BAAABD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7B553A"/>
    <w:multiLevelType w:val="hybridMultilevel"/>
    <w:tmpl w:val="BED81762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1" w15:restartNumberingAfterBreak="0">
    <w:nsid w:val="71B20D21"/>
    <w:multiLevelType w:val="hybridMultilevel"/>
    <w:tmpl w:val="D41E38FA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762709CD"/>
    <w:multiLevelType w:val="hybridMultilevel"/>
    <w:tmpl w:val="7BCA81E8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79AC0A45"/>
    <w:multiLevelType w:val="hybridMultilevel"/>
    <w:tmpl w:val="5CD021EC"/>
    <w:lvl w:ilvl="0" w:tplc="5CEC4282">
      <w:start w:val="26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9"/>
  </w:num>
  <w:num w:numId="3">
    <w:abstractNumId w:val="13"/>
  </w:num>
  <w:num w:numId="4">
    <w:abstractNumId w:val="2"/>
  </w:num>
  <w:num w:numId="5">
    <w:abstractNumId w:val="12"/>
  </w:num>
  <w:num w:numId="6">
    <w:abstractNumId w:val="3"/>
  </w:num>
  <w:num w:numId="7">
    <w:abstractNumId w:val="18"/>
  </w:num>
  <w:num w:numId="8">
    <w:abstractNumId w:val="22"/>
  </w:num>
  <w:num w:numId="9">
    <w:abstractNumId w:val="11"/>
  </w:num>
  <w:num w:numId="10">
    <w:abstractNumId w:val="9"/>
  </w:num>
  <w:num w:numId="11">
    <w:abstractNumId w:val="23"/>
  </w:num>
  <w:num w:numId="12">
    <w:abstractNumId w:val="10"/>
  </w:num>
  <w:num w:numId="13">
    <w:abstractNumId w:val="6"/>
  </w:num>
  <w:num w:numId="14">
    <w:abstractNumId w:val="7"/>
  </w:num>
  <w:num w:numId="15">
    <w:abstractNumId w:val="14"/>
  </w:num>
  <w:num w:numId="16">
    <w:abstractNumId w:val="20"/>
  </w:num>
  <w:num w:numId="17">
    <w:abstractNumId w:val="17"/>
  </w:num>
  <w:num w:numId="18">
    <w:abstractNumId w:val="8"/>
  </w:num>
  <w:num w:numId="19">
    <w:abstractNumId w:val="16"/>
  </w:num>
  <w:num w:numId="20">
    <w:abstractNumId w:val="21"/>
  </w:num>
  <w:num w:numId="21">
    <w:abstractNumId w:val="4"/>
  </w:num>
  <w:num w:numId="22">
    <w:abstractNumId w:val="15"/>
  </w:num>
  <w:num w:numId="23">
    <w:abstractNumId w:val="5"/>
  </w:num>
  <w:num w:numId="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sjCxNDM2NDE1NTRX0lEKTi0uzszPAykwNKoFAEyfQXMtAAAA"/>
  </w:docVars>
  <w:rsids>
    <w:rsidRoot w:val="002F2055"/>
    <w:rsid w:val="00012089"/>
    <w:rsid w:val="000242D5"/>
    <w:rsid w:val="00040858"/>
    <w:rsid w:val="00092847"/>
    <w:rsid w:val="001131FD"/>
    <w:rsid w:val="0017162E"/>
    <w:rsid w:val="001A4832"/>
    <w:rsid w:val="001B472B"/>
    <w:rsid w:val="002F2055"/>
    <w:rsid w:val="003C21B4"/>
    <w:rsid w:val="004359B5"/>
    <w:rsid w:val="00445B91"/>
    <w:rsid w:val="0049442D"/>
    <w:rsid w:val="004D55E8"/>
    <w:rsid w:val="0055170B"/>
    <w:rsid w:val="005876CE"/>
    <w:rsid w:val="005C3FC3"/>
    <w:rsid w:val="005C4E41"/>
    <w:rsid w:val="00647E29"/>
    <w:rsid w:val="0065032E"/>
    <w:rsid w:val="00663423"/>
    <w:rsid w:val="007459BD"/>
    <w:rsid w:val="007D1740"/>
    <w:rsid w:val="008758F6"/>
    <w:rsid w:val="008A2AE8"/>
    <w:rsid w:val="008D4102"/>
    <w:rsid w:val="008F39AB"/>
    <w:rsid w:val="0097182D"/>
    <w:rsid w:val="00AE505F"/>
    <w:rsid w:val="00B04E7C"/>
    <w:rsid w:val="00BB3B10"/>
    <w:rsid w:val="00C03661"/>
    <w:rsid w:val="00C05893"/>
    <w:rsid w:val="00C60CB3"/>
    <w:rsid w:val="00CA0890"/>
    <w:rsid w:val="00D00C19"/>
    <w:rsid w:val="00D53F91"/>
    <w:rsid w:val="00D91DD2"/>
    <w:rsid w:val="00F05D7B"/>
    <w:rsid w:val="00F45981"/>
    <w:rsid w:val="00F47C8E"/>
    <w:rsid w:val="00FD53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7276A2F7"/>
  <w15:chartTrackingRefBased/>
  <w15:docId w15:val="{BDFCC2A0-8C43-4EA6-ACF0-05DB5229D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0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410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10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D41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41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1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0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right</dc:creator>
  <cp:keywords/>
  <dc:description/>
  <cp:lastModifiedBy>CS Wright</cp:lastModifiedBy>
  <cp:revision>4</cp:revision>
  <cp:lastPrinted>2019-11-25T16:01:00Z</cp:lastPrinted>
  <dcterms:created xsi:type="dcterms:W3CDTF">2020-02-13T12:13:00Z</dcterms:created>
  <dcterms:modified xsi:type="dcterms:W3CDTF">2020-02-13T14:14:00Z</dcterms:modified>
</cp:coreProperties>
</file>